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w:t>
      </w:r>
      <w:r>
        <w:t xml:space="preserve"> </w:t>
      </w:r>
      <w:r>
        <w:t xml:space="preserve">Abu</w:t>
      </w:r>
      <w:r>
        <w:t xml:space="preserve"> </w:t>
      </w:r>
      <w:r>
        <w:t xml:space="preserve">Dhabi</w:t>
      </w:r>
    </w:p>
    <w:bookmarkStart w:id="20" w:name="X13b00b73b1f6a2ae06a3f7450c27580444dd56b"/>
    <w:p>
      <w:pPr>
        <w:pStyle w:val="Heading1"/>
      </w:pPr>
      <w:r>
        <w:t xml:space="preserve">Internship Application Letter for Physics Internship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Relevant Organization Name - e.g., Masdar Institute, Khalifa University Research Center, or Abu Dhabi National Oil Company (ADNOC) R&amp;D]</w:t>
      </w:r>
      <w:r>
        <w:br/>
      </w:r>
      <w:r>
        <w:rPr>
          <w:bCs/>
          <w:b/>
        </w:rPr>
        <w:t xml:space="preserve">Address:</w:t>
      </w:r>
      <w:r>
        <w:t xml:space="preserve"> </w:t>
      </w:r>
      <w:r>
        <w:t xml:space="preserve">Abu Dhabi, United Arab Emirates</w:t>
      </w:r>
    </w:p>
    <w:p>
      <w:pPr>
        <w:pStyle w:val="BodyText"/>
      </w:pPr>
      <w:r>
        <w:rPr>
          <w:bCs/>
          <w:b/>
        </w:rPr>
        <w:t xml:space="preserve">Subject: Application for Physics Internship Position</w:t>
      </w:r>
    </w:p>
    <w:p>
      <w:pPr>
        <w:pStyle w:val="BodyText"/>
      </w:pPr>
      <w:r>
        <w:t xml:space="preserve">Dear Hiring Manager,</w:t>
      </w:r>
    </w:p>
    <w:p>
      <w:pPr>
        <w:pStyle w:val="BodyText"/>
      </w:pPr>
      <w:r>
        <w:t xml:space="preserve">I am writing with profound enthusiasm to submit my application for the Physics Internship position at your esteemed organization in the United Arab Emirates Abu Dhabi. As a final-year undergraduate student specializing in Experimental Physics at Al Falah University, I have meticulously prepared my academic foundation and practical skills to contribute meaningfully to your research initiatives while deeply immersing myself in the innovative scientific landscape of Abu Dhabi. This Internship Application Letter serves as my formal expression of interest, highlighting how my passion for physics aligns with the strategic vision driving scientific advancement across the United Arab Emirates Abu Dhabi.</w:t>
      </w:r>
    </w:p>
    <w:p>
      <w:pPr>
        <w:pStyle w:val="BodyText"/>
      </w:pPr>
      <w:r>
        <w:t xml:space="preserve">My academic journey has been rigorously structured to build a robust theoretical and practical understanding essential for a future career as a Physicist. I have excelled in advanced coursework including Quantum Mechanics, Statistical Thermodynamics, Electromagnetic Theory, and Computational Physics. My most significant project involved developing a computational model using Python and MATLAB to simulate the behavior of photovoltaic materials under varying desert climate conditions—directly pertinent to Abu Dhabi's ambitious renewable energy goals outlined in UAE Vision 2030. This project required meticulous data analysis, iterative model refinement, and clear technical reporting, culminating in a presentation at our university’s annual Science Symposium. I am confident this experience demonstrates my readiness to support your team's objectives as a Physics intern within the United Arab Emirates Abu Dhabi context.</w:t>
      </w:r>
    </w:p>
    <w:p>
      <w:pPr>
        <w:pStyle w:val="BodyText"/>
      </w:pPr>
      <w:r>
        <w:t xml:space="preserve">The dynamic research environment of Abu Dhabi is precisely where I aspire to apply my skills. The United Arab Emirates Abu Dhabi has emerged as a global hub for cutting-edge scientific research, particularly in renewable energy technologies (as exemplified by Masdar City's advancements), space exploration (through the Mohammed bin Rashid Space Centre), and sustainable engineering solutions. I have closely followed your organization's contributions to these fields, such as [Mention specific project if possible: e.g., "your recent work on advanced solar cell efficiency at the Abu Dhabi National Energy Company" or "the development of novel diagnostic tools for environmental monitoring"]. This focus resonates deeply with my academic interests and career aspirations. I am not merely seeking an internship; I am actively seeking to become part of the innovative ecosystem shaping the future of science in the United Arab Emirates Abu Dhabi. My desire to learn from leading researchers while contributing to meaningful projects aligns perfectly with your organization's commitment to fostering next-generation scientific talent.</w:t>
      </w:r>
    </w:p>
    <w:p>
      <w:pPr>
        <w:pStyle w:val="BodyText"/>
      </w:pPr>
      <w:r>
        <w:t xml:space="preserve">Beyond academic rigor, I have cultivated essential practical skills directly applicable to a Physics internship role. I am proficient in laboratory techniques including spectroscopy, material characterization using SEM and XRD (gained through university labs), and data acquisition systems using LabVIEW. My computational proficiency extends to Python for scientific computing (NumPy, SciPy), data visualization (Matplotlib), and basic machine learning applications relevant to pattern recognition in experimental data. I am a quick learner with strong analytical abilities, evidenced by my ability to troubleshoot complex circuitry during a summer electronics project. I understand that an internship at your organization requires not just technical skill but also adaptability, attention to detail, and the ability to collaborate effectively within diverse teams—qualities I actively demonstrate through my role as a peer tutor in university physics courses.</w:t>
      </w:r>
    </w:p>
    <w:p>
      <w:pPr>
        <w:pStyle w:val="BodyText"/>
      </w:pPr>
      <w:r>
        <w:t xml:space="preserve">I am particularly drawn to the unique opportunity presented by interning within Abu Dhabi. The city’s commitment to transforming scientific research into tangible societal benefits creates an unparalleled learning environment. Working alongside experts in the United Arab Emirates Abu Dhabi provides access to world-class facilities and collaborative networks that are instrumental for a young Physicist's development. I am eager to contribute my fresh perspective and analytical skills while absorbing the wealth of knowledge held by your esteemed researchers. This internship would be a critical step in my journey towards becoming a professional Physicist capable of addressing complex challenges, whether in energy sustainability, advanced materials, or space technology – all areas where Abu Dhabi is making significant strides.</w:t>
      </w:r>
    </w:p>
    <w:p>
      <w:pPr>
        <w:pStyle w:val="BodyText"/>
      </w:pPr>
      <w:r>
        <w:t xml:space="preserve">I am fully committed to adhering to all organizational protocols and cultural values. I understand the importance of professionalism and respect within the UAE workplace environment and have prepared myself accordingly. My availability for a minimum 6-month internship starting in January 2024 aligns with your typical program timelines, though I am flexible to accommodate your specific needs. I am prepared to relocate to Abu Dhabi immediately upon acceptance and can provide all necessary documentation promptly.</w:t>
      </w:r>
    </w:p>
    <w:p>
      <w:pPr>
        <w:pStyle w:val="BodyText"/>
      </w:pPr>
      <w:r>
        <w:t xml:space="preserve">My resume, attached for your review, provides further detail on my academic achievements, projects, and technical competencies. It is a testament to my dedication as a student and aspiring Physicist. I am deeply impressed by your organization’s mission to advance scientific knowledge for the prosperity of the United Arab Emirates Abu Dhabi and beyond. I am eager to bring my enthusiasm, foundational physics knowledge, and eagerness to learn directly into your research team.</w:t>
      </w:r>
    </w:p>
    <w:p>
      <w:pPr>
        <w:pStyle w:val="BodyText"/>
      </w:pPr>
      <w:r>
        <w:t xml:space="preserve">Thank you for considering my application for this valuable Physics Internship opportunity within the United Arab Emirates Abu Dhabi. I am keenly interested in discussing how my skills and academic background can support your ongoing projects. I welcome the opportunity to interview at your earliest convenience and am available at your discretion to provide any additional information.</w:t>
      </w:r>
    </w:p>
    <w:p>
      <w:pPr>
        <w:pStyle w:val="BodyText"/>
      </w:pPr>
      <w:r>
        <w:t xml:space="preserve">Sincerely,</w:t>
      </w:r>
    </w:p>
    <w:p>
      <w:pPr>
        <w:pStyle w:val="BodyText"/>
      </w:pPr>
      <w:r>
        <w:t xml:space="preserve">[Your Full Name]</w:t>
      </w:r>
      <w:r>
        <w:br/>
      </w:r>
      <w:r>
        <w:t xml:space="preserve">[Your Student ID, if applicable]</w:t>
      </w:r>
      <w:r>
        <w:br/>
      </w:r>
      <w:r>
        <w:t xml:space="preserve">[Your Email Address]</w:t>
      </w:r>
      <w:r>
        <w:br/>
      </w:r>
      <w:r>
        <w:t xml:space="preserve">[Your Phone Number (Including UAE Country Code +971)]</w:t>
      </w:r>
      <w:r>
        <w:br/>
      </w:r>
      <w:r>
        <w:t xml:space="preserve">[Link to LinkedIn Profile or Portfolio (Optional but Recommen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 Abu Dhabi</dc:title>
  <dc:creator/>
  <dc:language>en</dc:language>
  <cp:keywords/>
  <dcterms:created xsi:type="dcterms:W3CDTF">2026-07-24T03:31:21Z</dcterms:created>
  <dcterms:modified xsi:type="dcterms:W3CDTF">2026-07-24T03:31:21Z</dcterms:modified>
</cp:coreProperties>
</file>

<file path=docProps/custom.xml><?xml version="1.0" encoding="utf-8"?>
<Properties xmlns="http://schemas.openxmlformats.org/officeDocument/2006/custom-properties" xmlns:vt="http://schemas.openxmlformats.org/officeDocument/2006/docPropsVTypes"/>
</file>